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p>
    <w:bookmarkStart w:id="25" w:name="cover-letter"/>
    <w:p>
      <w:pPr>
        <w:pStyle w:val="Heading2"/>
      </w:pPr>
      <w:r>
        <w:t xml:space="preserve">COVER LETTER</w:t>
      </w:r>
    </w:p>
    <w:p>
      <w:pPr>
        <w:pStyle w:val="FirstParagraph"/>
      </w:pPr>
      <w:r>
        <w:t xml:space="preserve">Dear [Recipient's Name/Title],</w:t>
      </w:r>
      <w:r>
        <w:br/>
      </w:r>
      <w:r>
        <w:br/>
      </w:r>
    </w:p>
    <w:p>
      <w:pPr>
        <w:pStyle w:val="BodyText"/>
      </w:pPr>
      <w:r>
        <w:t xml:space="preserve">I am writing to express my enthusiastic interest in the University Lecturer position at [University Name] in Ho Chi Minh City, Vietnam. As an experienced academic professional with a deep commitment to education and research, I am eager to contribute my expertise to your institution’s mission of fostering intellectual growth and innovation. Ho Chi Minh City, as a vibrant hub of culture, technology, and academia in Vietnam, offers a unique opportunity to shape the future of higher education while engaging with a dynamic community of students and scholars. This position aligns perfectly with my career goals and passion for teaching, research, and academic leadership.</w:t>
      </w:r>
    </w:p>
    <w:p>
      <w:pPr>
        <w:pStyle w:val="BodyText"/>
      </w:pPr>
      <w:r>
        <w:t xml:space="preserve">With [X years] of experience in higher education, I have developed a strong foundation in curriculum design, pedagogical innovation, and student mentorship. My academic journey has taken me through esteemed institutions both locally and internationally, where I have taught courses in [specific subject areas], conducted interdisciplinary research, and collaborated with faculty to advance educational outcomes. As a University Lecturer, I am particularly drawn to the opportunity to contribute to the academic excellence of [University Name] while immersing myself in the rich cultural and intellectual environment of Ho Chi Minh City.</w:t>
      </w:r>
    </w:p>
    <w:bookmarkStart w:id="20" w:name="teaching-philosophy-and-expertise"/>
    <w:p>
      <w:pPr>
        <w:pStyle w:val="Heading3"/>
      </w:pPr>
      <w:r>
        <w:t xml:space="preserve">Teaching Philosophy and Expertise</w:t>
      </w:r>
    </w:p>
    <w:p>
      <w:pPr>
        <w:pStyle w:val="FirstParagraph"/>
      </w:pPr>
      <w:r>
        <w:t xml:space="preserve">My teaching philosophy is centered on fostering critical thinking, creativity, and practical application of knowledge. I believe that education is not merely about transmitting information but about inspiring students to become lifelong learners and problem-solvers. In my previous roles, I have designed and delivered courses that integrate theoretical concepts with real-world scenarios, ensuring that students are well-equipped to navigate complex challenges in their professional lives. For instance, at [Previous Institution], I developed a curriculum focused on [specific topic], which received high praise for its relevance to contemporary issues and its emphasis on student engagement.</w:t>
      </w:r>
    </w:p>
    <w:p>
      <w:pPr>
        <w:pStyle w:val="BodyText"/>
      </w:pPr>
      <w:r>
        <w:t xml:space="preserve">In Ho Chi Minh City, where the demand for skilled professionals in fields such as technology, economics, and environmental science is rapidly growing, I aim to bring my expertise in [your field] to the classroom. My ability to adapt teaching methods to diverse learning styles and cultural contexts has allowed me to connect with students from various backgrounds. I am particularly excited about the prospect of collaborating with colleagues at [University Name] to develop programs that address regional and global challenges, such as sustainable development, digital transformation, and cross-cultural communication.</w:t>
      </w:r>
    </w:p>
    <w:bookmarkEnd w:id="20"/>
    <w:bookmarkStart w:id="21" w:name="X4b072d35adb0e8c2afd84cce66226f92d62f62e"/>
    <w:p>
      <w:pPr>
        <w:pStyle w:val="Heading3"/>
      </w:pPr>
      <w:r>
        <w:t xml:space="preserve">Research Contributions and Academic Leadership</w:t>
      </w:r>
    </w:p>
    <w:p>
      <w:pPr>
        <w:pStyle w:val="FirstParagraph"/>
      </w:pPr>
      <w:r>
        <w:t xml:space="preserve">Beyond teaching, I have actively contributed to the academic community through research and publication. My work in [specific research area] has been published in peer-reviewed journals such as [Journal Names], and I have presented papers at international conferences, including [Conference Names]. These experiences have honed my ability to conduct rigorous scholarship while staying attuned to emerging trends in my field. As a University Lecturer, I am eager to continue this work and mentor students in their own research endeavors.</w:t>
      </w:r>
    </w:p>
    <w:p>
      <w:pPr>
        <w:pStyle w:val="BodyText"/>
      </w:pPr>
      <w:r>
        <w:t xml:space="preserve">Ho Chi Minh City’s status as a center of innovation and economic growth provides an ideal setting for interdisciplinary research. I am particularly interested in exploring collaborations with local industries, government agencies, and non-profit organizations to address pressing issues such as urban development, public health, and environmental sustainability. By leveraging the resources of [University Name], I aim to contribute to both academic discourse and tangible solutions for Vietnam’s evolving needs.</w:t>
      </w:r>
    </w:p>
    <w:bookmarkEnd w:id="21"/>
    <w:bookmarkStart w:id="22" w:name="adaptability-and-cultural-sensitivity"/>
    <w:p>
      <w:pPr>
        <w:pStyle w:val="Heading3"/>
      </w:pPr>
      <w:r>
        <w:t xml:space="preserve">Adaptability and Cultural Sensitivity</w:t>
      </w:r>
    </w:p>
    <w:p>
      <w:pPr>
        <w:pStyle w:val="FirstParagraph"/>
      </w:pPr>
      <w:r>
        <w:t xml:space="preserve">Having worked in multicultural environments, I am deeply aware of the importance of cultural sensitivity and adaptability in education. Vietnam’s unique blend of traditional values and modern aspirations offers a fertile ground for academic exploration. I have studied Vietnamese language and culture extensively, which has enabled me to build meaningful connections with students and colleagues from the region. This understanding allows me to create an inclusive classroom environment where students feel valued and empowered to share their perspectives.</w:t>
      </w:r>
    </w:p>
    <w:p>
      <w:pPr>
        <w:pStyle w:val="BodyText"/>
      </w:pPr>
      <w:r>
        <w:t xml:space="preserve">Ho Chi Minh City’s dynamic atmosphere, characterized by its bustling markets, historic landmarks, and thriving tech scene, further enriches the academic experience. I am eager to engage with the city’s vibrant community and incorporate its cultural context into my teaching. For example, I plan to design fieldwork opportunities that connect classroom learning with local initiatives in sustainability or social entrepreneurship, allowing students to apply their knowledge in real-world settings.</w:t>
      </w:r>
    </w:p>
    <w:bookmarkEnd w:id="22"/>
    <w:bookmarkStart w:id="23" w:name="commitment-to-student-development"/>
    <w:p>
      <w:pPr>
        <w:pStyle w:val="Heading3"/>
      </w:pPr>
      <w:r>
        <w:t xml:space="preserve">Commitment to Student Development</w:t>
      </w:r>
    </w:p>
    <w:p>
      <w:pPr>
        <w:pStyle w:val="FirstParagraph"/>
      </w:pPr>
      <w:r>
        <w:t xml:space="preserve">A key aspect of my role as a University Lecturer is supporting student growth both academically and personally. I have mentored numerous students in their research projects, thesis writing, and career planning, helping them achieve their goals through personalized guidance and encouragement. I believe that fostering a supportive learning environment is essential to nurturing confident, capable graduates who can thrive in an increasingly interconnected world.</w:t>
      </w:r>
    </w:p>
    <w:p>
      <w:pPr>
        <w:pStyle w:val="BodyText"/>
      </w:pPr>
      <w:r>
        <w:t xml:space="preserve">In Ho Chi Minh City, where the younger generation plays a pivotal role in shaping the nation’s future, I am committed to equipping students with the skills and knowledge they need to succeed. I aim to cultivate a sense of curiosity and resilience in my students, encouraging them to think critically about global issues while remaining grounded in their local context. By fostering strong relationships with students, I hope to leave a lasting impact on their academic journeys and professional lives.</w:t>
      </w:r>
    </w:p>
    <w:bookmarkEnd w:id="23"/>
    <w:bookmarkStart w:id="24" w:name="conclusion"/>
    <w:p>
      <w:pPr>
        <w:pStyle w:val="Heading3"/>
      </w:pPr>
      <w:r>
        <w:t xml:space="preserve">Conclusion</w:t>
      </w:r>
    </w:p>
    <w:p>
      <w:pPr>
        <w:pStyle w:val="FirstParagraph"/>
      </w:pPr>
      <w:r>
        <w:t xml:space="preserve">In conclusion, I am confident that my qualifications, passion for teaching, and dedication to research make me an ideal candidate for the University Lecturer position at [University Name] in Ho Chi Minh City. I am eager to contribute to your institution’s academic excellence while immersing myself in the cultural and intellectual vibrancy of Vietnam. Thank you for considering my application. I would welcome the opportunity to discuss how my skills and vision align with the goals of [University Name].</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University Lecturer Position</dc:title>
  <dc:creator/>
  <dc:language>en</dc:language>
  <cp:keywords/>
  <dcterms:created xsi:type="dcterms:W3CDTF">2025-12-09T20:12:46Z</dcterms:created>
  <dcterms:modified xsi:type="dcterms:W3CDTF">2025-12-09T20:12:46Z</dcterms:modified>
</cp:coreProperties>
</file>

<file path=docProps/custom.xml><?xml version="1.0" encoding="utf-8"?>
<Properties xmlns="http://schemas.openxmlformats.org/officeDocument/2006/custom-properties" xmlns:vt="http://schemas.openxmlformats.org/officeDocument/2006/docPropsVTypes"/>
</file>